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425920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425920f-c6cb-11ef-9715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u21FMQxDiSyg/bfUBgoPnVRpAkjFMy4uYBeEKFIfzZ/T+qg3SVX+RtW59Jf+nv++aWqmqsuA/H3Z4jm2VjtYI+ayx4OlSMcRXrcjVNcJHkS7/cF3n7/o+3sO9OUQZSNGPLTNH5kznkzamVzHBxT2Aw/kvR7Cye3kWeYDP8vawnMQec0XiqTPbCeFso0v7sMnhkPqbXzGMEghShDXekAU7/3U3BavceDzoQK7j+/VBpR1oa/0NEms2/igS1uxU+pJsqw3pR28+mCgrP3XsKzfjrqPL305vMnlFi9lkWZKqdSBn9OkYxjf+6I/A8UIoQnOwfzIehBb176/PO+93jxH8xfGLpGMuov9gPWg8HLPDR7pq7eCXewHokjmmeZCX2UcpbHOgf8+d9/9BktfZ3wk150j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 been unable to use my phone since Friday. I am with Hello Mobile</w:t>
      </w:r>
      <w:r>
        <w:t xml:space="preserve"> </w:t>
      </w:r>
      <w:r>
        <w:t xml:space="preserve">, apparently a Q link company. Nothing is working with the sites. I need</w:t>
      </w:r>
      <w:r>
        <w:t xml:space="preserve"> </w:t>
      </w:r>
      <w:r>
        <w:t xml:space="preserve">help, NOW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425920f-c6cb-11ef-9715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425920f-c6cb-11ef-9715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425920f-c6cb-11ef-9715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425920f</dc:title>
  <dc:creator/>
  <cp:keywords/>
  <dcterms:created xsi:type="dcterms:W3CDTF">2026-05-03T10:48:39Z</dcterms:created>
  <dcterms:modified xsi:type="dcterms:W3CDTF">2026-05-03T10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